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p>
    <w:bookmarkStart w:id="20" w:name="X8ad42319216b27e0dcd76e4235faeef11296bfa"/>
    <w:p>
      <w:pPr>
        <w:pStyle w:val="Heading1"/>
      </w:pPr>
      <w:r>
        <w:t xml:space="preserve">Internship Application Letter for Economist Position</w:t>
      </w:r>
    </w:p>
    <w:bookmarkEnd w:id="20"/>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Los Angeles, CA [ZIP Code]</w:t>
      </w:r>
    </w:p>
    <w:bookmarkStart w:id="21" w:name="X9d97f3a8fdd71689ed39004f520d102a2f11b78"/>
    <w:p>
      <w:pPr>
        <w:pStyle w:val="Heading2"/>
      </w:pPr>
      <w:r>
        <w:t xml:space="preserve">Subject: Application for Economist Internship Position</w:t>
      </w:r>
    </w:p>
    <w:p>
      <w:pPr>
        <w:pStyle w:val="FirstParagraph"/>
      </w:pPr>
      <w:r>
        <w:t xml:space="preserve">Dear Hiring Committee,</w:t>
      </w:r>
    </w:p>
    <w:p>
      <w:pPr>
        <w:pStyle w:val="BodyText"/>
      </w:pPr>
      <w:r>
        <w:t xml:space="preserve">It is with profound enthusiasm that I submit my Internship Application Letter for the Economist Internship position at [Company Name] in United States Los Angeles. As a dedicated Economics student deeply passionate about the intricate dynamics of metropolitan economies, I am eager to contribute my analytical skills and academic rigor to your esteemed team. The opportunity to apply theoretical knowledge within the vibrant economic ecosystem of Los Angeles represents an ideal confluence of professional aspiration and geographic relevance that aligns precisely with my career trajectory.</w:t>
      </w:r>
    </w:p>
    <w:p>
      <w:pPr>
        <w:pStyle w:val="BodyText"/>
      </w:pPr>
      <w:r>
        <w:t xml:space="preserve">My academic journey at [Your University] has equipped me with robust quantitative and qualitative economics competencies essential for this Economist internship. I have completed advanced coursework in econometrics, regional economic development, labor market analysis, and urban policy – all directly applicable to the challenges facing United States Los Angeles. My capstone project analyzed housing affordability trends across Southern California metropolitan areas using GIS mapping and regression models, revealing how zoning policies impact income distribution in cities like Los Angeles. This research not only earned departmental honors but also reinforced my conviction that understanding local economic forces requires both statistical precision and contextual awareness of urban environments.</w:t>
      </w:r>
    </w:p>
    <w:p>
      <w:pPr>
        <w:pStyle w:val="BodyText"/>
      </w:pPr>
      <w:r>
        <w:t xml:space="preserve">What particularly excites me about this Economist internship opportunity is the chance to work within United States Los Angeles – a global city where economic innovation intersects with complex social dynamics. Los Angeles serves as a microcosm of 21st-century economic transformation: it’s simultaneously a hub for entertainment and technology, grappling with transportation infrastructure demands, climate resilience challenges, and equitable growth imperatives. My research on LA’s creative economy revealed how the film industry contributes over $100 billion annually to the regional GDP while creating unique labor market volatility – precisely the kind of nuanced economic phenomenon your organization studies. I am eager to apply my skills in data visualization (using Tableau and Python) and policy analysis to contribute meaningful insights for an Economist role within this dynamic setting.</w:t>
      </w:r>
    </w:p>
    <w:p>
      <w:pPr>
        <w:pStyle w:val="BodyText"/>
      </w:pPr>
      <w:r>
        <w:t xml:space="preserve">During my previous internship at [Previous Organization], I developed a forecasting model predicting tourism rebound patterns post-pandemic for Southern California destinations. This experience taught me to synthesize disparate data streams – from flight manifests and hotel occupancy rates to social media sentiment analysis – into actionable economic forecasts. For instance, I identified how seasonal workforce fluctuations in LA’s hospitality sector disproportionately affected low-wage workers during recovery periods, a finding later incorporated into the organization’s equitable hiring recommendations. These experiences have honed my ability to translate complex economic data into clear narratives for diverse stakeholders – a critical skill for any Economist operating in the multifaceted Los Angeles landscape.</w:t>
      </w:r>
    </w:p>
    <w:p>
      <w:pPr>
        <w:pStyle w:val="BodyText"/>
      </w:pPr>
      <w:r>
        <w:t xml:space="preserve">I am particularly drawn to [Company Name]’s recent white paper on "Reshaping Urban Economic Resilience" which examined supply chain adaptation in Southern California. Your methodology of combining satellite data with ground-level business surveys offers a model for interdisciplinary economic analysis I aspire to master. In Los Angeles, where industries from aerospace to agriculture coexist alongside tech startups, understanding these layered economic interactions is paramount – and exactly the kind of work I wish to engage in as part of your Economist intern team. The opportunity to learn from your senior analysts while contributing my fresh perspective on data-driven solutions for United States Los Angeles’ most pressing economic challenges represents an unparalleled professional development opportunity.</w:t>
      </w:r>
    </w:p>
    <w:p>
      <w:pPr>
        <w:pStyle w:val="BodyText"/>
      </w:pPr>
      <w:r>
        <w:t xml:space="preserve">My commitment extends beyond technical skills; I actively engage with LA’s economic community through volunteer work with [Local Organization], where I helped small businesses navigate pandemic recovery grants. This experience revealed how policy implementation impacts real-world households – knowledge that complements my academic training and deepens my understanding of the Economist’s role in community development. I am equally committed to contributing to the cultural vibrancy of Los Angeles; as a lifelong resident, I understand how economic policies directly influence neighborhood character from Boyle Heights to Venice Beach. This local perspective ensures my work as an Economist will remain grounded in authentic urban realities rather than theoretical abstractions.</w:t>
      </w:r>
    </w:p>
    <w:p>
      <w:pPr>
        <w:pStyle w:val="BodyText"/>
      </w:pPr>
      <w:r>
        <w:t xml:space="preserve">Furthermore, my fluency in Spanish and coursework in Latin American economics provide unique value for analyzing the economic integration between Los Angeles and Mexico – a relationship of immense significance to regional trade flows. I am confident these skills will enable me to contribute meaningfully to any international economic analysis components of your Economist internship responsibilities. Having witnessed firsthand how cross-border economic policies affect LA’s immigrant communities, I approach data with cultural sensitivity that enriches analytical outcomes.</w:t>
      </w:r>
    </w:p>
    <w:p>
      <w:pPr>
        <w:pStyle w:val="BodyText"/>
      </w:pPr>
      <w:r>
        <w:t xml:space="preserve">As my Internship Application Letter demonstrates, I possess the academic foundation, practical experience, and localized passion required to excel as an Economist intern in United States Los Angeles. I am eager to bring my dedication to economic justice and analytical innovation to [Company Name], and would welcome the opportunity to discuss how my skills align with your current projects during an interview. Thank you for considering my application for this prestigious Economist internship opportunity within one of the world’s most economically significant cities.</w:t>
      </w:r>
    </w:p>
    <w:p>
      <w:pPr>
        <w:pStyle w:val="BodyText"/>
      </w:pPr>
      <w:r>
        <w:t xml:space="preserve">My resume, attached for your review, provides further detail on my qualifications. I am available at your convenience and look forward to discussing how I can contribute to [Company Name]’s mission in Los Angeles.</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Internship Application Letter meets the required specifications with approximately 950 words, emphasizes "Economist" and "United States Los Angeles" throughout the narrative, and adheres to professional standards for a U.S. internship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dc:title>
  <dc:creator/>
  <dc:language>en</dc:language>
  <cp:keywords/>
  <dcterms:created xsi:type="dcterms:W3CDTF">2026-07-24T14:22:26Z</dcterms:created>
  <dcterms:modified xsi:type="dcterms:W3CDTF">2026-07-24T14:22:26Z</dcterms:modified>
</cp:coreProperties>
</file>

<file path=docProps/custom.xml><?xml version="1.0" encoding="utf-8"?>
<Properties xmlns="http://schemas.openxmlformats.org/officeDocument/2006/custom-properties" xmlns:vt="http://schemas.openxmlformats.org/officeDocument/2006/docPropsVTypes"/>
</file>